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 xml:space="preserve">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w:t>
      </w:r>
      <w:proofErr w:type="gramStart"/>
      <w:r>
        <w:t>take</w:t>
      </w:r>
      <w:proofErr w:type="gramEnd"/>
      <w:r>
        <w:t xml:space="preserv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 xml:space="preserve">Adding </w:t>
      </w:r>
      <w:proofErr w:type="spellStart"/>
      <w:r>
        <w:t>circleci</w:t>
      </w:r>
      <w:proofErr w:type="spellEnd"/>
      <w:r>
        <w:t xml:space="preserve">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 xml:space="preserve">Setting up slack in </w:t>
      </w:r>
      <w:proofErr w:type="spellStart"/>
      <w:r>
        <w:t>circleci</w:t>
      </w:r>
      <w:proofErr w:type="spellEnd"/>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proofErr w:type="gramStart"/>
      <w:r>
        <w:t>]</w:t>
      </w:r>
      <w:r w:rsidR="00380411">
        <w:t xml:space="preserve"> :</w:t>
      </w:r>
      <w:proofErr w:type="gramEnd"/>
      <w:r w:rsidR="00380411">
        <w:t xml:space="preserve"> see the above set up screenshots and the final error messages sent to the channel and the SMS. </w:t>
      </w:r>
    </w:p>
    <w:p w14:paraId="536434DD" w14:textId="6761DE76" w:rsidR="004F4964" w:rsidRDefault="004F4964" w:rsidP="00567156"/>
    <w:p w14:paraId="30A0312E" w14:textId="1FB352AD" w:rsidR="00BA05CE" w:rsidRDefault="00BA05CE" w:rsidP="00567156"/>
    <w:p w14:paraId="17A54B40" w14:textId="73909A67" w:rsidR="00F41723" w:rsidRDefault="00F41723" w:rsidP="00567156">
      <w:r>
        <w:rPr>
          <w:noProof/>
        </w:rPr>
        <w:lastRenderedPageBreak/>
        <w:drawing>
          <wp:inline distT="0" distB="0" distL="0" distR="0" wp14:anchorId="0D805676" wp14:editId="63C64101">
            <wp:extent cx="5943600" cy="37147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4750"/>
                    </a:xfrm>
                    <a:prstGeom prst="rect">
                      <a:avLst/>
                    </a:prstGeom>
                  </pic:spPr>
                </pic:pic>
              </a:graphicData>
            </a:graphic>
          </wp:inline>
        </w:drawing>
      </w:r>
    </w:p>
    <w:p w14:paraId="7F7B8FFB" w14:textId="66E530B0" w:rsidR="00BA05CE" w:rsidRDefault="00BA05CE" w:rsidP="00567156">
      <w:r>
        <w:t>[Screenshot5]</w:t>
      </w:r>
    </w:p>
    <w:p w14:paraId="0189CBE0" w14:textId="723DE584" w:rsidR="00370124" w:rsidRDefault="00370124" w:rsidP="00567156"/>
    <w:p w14:paraId="4B9AEF31" w14:textId="32D53B22" w:rsidR="00370124" w:rsidRDefault="00370124" w:rsidP="00567156">
      <w:r>
        <w:rPr>
          <w:noProof/>
        </w:rPr>
        <w:drawing>
          <wp:inline distT="0" distB="0" distL="0" distR="0" wp14:anchorId="66938F87" wp14:editId="0CD91A06">
            <wp:extent cx="5943600" cy="2047875"/>
            <wp:effectExtent l="0" t="0" r="0"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47875"/>
                    </a:xfrm>
                    <a:prstGeom prst="rect">
                      <a:avLst/>
                    </a:prstGeom>
                  </pic:spPr>
                </pic:pic>
              </a:graphicData>
            </a:graphic>
          </wp:inline>
        </w:drawing>
      </w:r>
    </w:p>
    <w:p w14:paraId="3873FDB4" w14:textId="727D0921" w:rsidR="00370124" w:rsidRDefault="00370124" w:rsidP="00567156">
      <w:r>
        <w:t>Bucket creation error</w:t>
      </w:r>
    </w:p>
    <w:p w14:paraId="41D42EA6" w14:textId="10EA282B" w:rsidR="00B93BA0" w:rsidRDefault="00B93BA0" w:rsidP="00567156">
      <w:r>
        <w:rPr>
          <w:noProof/>
        </w:rPr>
        <w:lastRenderedPageBreak/>
        <w:drawing>
          <wp:inline distT="0" distB="0" distL="0" distR="0" wp14:anchorId="20D93734" wp14:editId="0E5E69A2">
            <wp:extent cx="5943600" cy="154305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43050"/>
                    </a:xfrm>
                    <a:prstGeom prst="rect">
                      <a:avLst/>
                    </a:prstGeom>
                  </pic:spPr>
                </pic:pic>
              </a:graphicData>
            </a:graphic>
          </wp:inline>
        </w:drawing>
      </w:r>
    </w:p>
    <w:p w14:paraId="0213B711" w14:textId="4962B88E" w:rsidR="00DA074B" w:rsidRDefault="00DA074B" w:rsidP="00567156"/>
    <w:p w14:paraId="6B4EEDF6" w14:textId="3683C4B6" w:rsidR="00DA074B" w:rsidRDefault="00DA074B" w:rsidP="00567156">
      <w:r>
        <w:rPr>
          <w:noProof/>
        </w:rPr>
        <w:drawing>
          <wp:inline distT="0" distB="0" distL="0" distR="0" wp14:anchorId="6D6AF380" wp14:editId="6A7C1D7A">
            <wp:extent cx="5943600" cy="1757680"/>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57680"/>
                    </a:xfrm>
                    <a:prstGeom prst="rect">
                      <a:avLst/>
                    </a:prstGeom>
                  </pic:spPr>
                </pic:pic>
              </a:graphicData>
            </a:graphic>
          </wp:inline>
        </w:drawing>
      </w:r>
    </w:p>
    <w:p w14:paraId="781E4977" w14:textId="629E9D58" w:rsidR="00DA074B" w:rsidRDefault="00DA074B" w:rsidP="00567156">
      <w:r>
        <w:t xml:space="preserve">Job: Configure_infrastructure_test succeeded as shown in the image.  </w:t>
      </w:r>
    </w:p>
    <w:p w14:paraId="34453D9F" w14:textId="5F59BABA" w:rsidR="00BA05CE" w:rsidRDefault="00BA05CE" w:rsidP="00567156"/>
    <w:p w14:paraId="105D53BB" w14:textId="0723CA04" w:rsidR="00BA05CE" w:rsidRDefault="00845192" w:rsidP="00567156">
      <w:r>
        <w:t xml:space="preserve">URL001: </w:t>
      </w:r>
      <w:hyperlink r:id="rId22" w:history="1">
        <w:r>
          <w:rPr>
            <w:rStyle w:val="Lienhypertexte"/>
          </w:rPr>
          <w:t>https://github.com/pius-ng3a/cloud_deployment_udacity</w:t>
        </w:r>
      </w:hyperlink>
    </w:p>
    <w:p w14:paraId="0309AB1D" w14:textId="32D60BD9" w:rsidR="00845192" w:rsidRDefault="00845192" w:rsidP="00567156">
      <w:pPr>
        <w:rPr>
          <w:rStyle w:val="Lienhypertexte"/>
        </w:rPr>
      </w:pPr>
      <w:r>
        <w:t xml:space="preserve">URL002: </w:t>
      </w:r>
      <w:hyperlink r:id="rId23" w:history="1">
        <w:r>
          <w:rPr>
            <w:rStyle w:val="Lienhypertexte"/>
          </w:rPr>
          <w:t>https://app.circleci.com/pipelines/github/pius-ng3a/cloud_deployment_udacity</w:t>
        </w:r>
      </w:hyperlink>
    </w:p>
    <w:p w14:paraId="58914E16" w14:textId="596D7C0E" w:rsidR="006F7441" w:rsidRDefault="006F7441" w:rsidP="00567156">
      <w:pPr>
        <w:rPr>
          <w:rStyle w:val="Lienhypertexte"/>
        </w:rPr>
      </w:pPr>
    </w:p>
    <w:p w14:paraId="583D0BA9" w14:textId="77777777" w:rsidR="006F7441" w:rsidRDefault="006F7441"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 xml:space="preserve">Name: </w:t>
      </w:r>
      <w:proofErr w:type="spellStart"/>
      <w:r>
        <w:t>udacity_admin</w:t>
      </w:r>
      <w:proofErr w:type="spellEnd"/>
    </w:p>
    <w:p w14:paraId="205CD4BB" w14:textId="230166B7" w:rsidR="004F4964" w:rsidRPr="00236D1C" w:rsidRDefault="004F4964" w:rsidP="00567156">
      <w:pPr>
        <w:rPr>
          <w:lang w:val="fr-FR"/>
        </w:rPr>
      </w:pPr>
      <w:r w:rsidRPr="004F4964">
        <w:rPr>
          <w:lang w:val="fr-FR"/>
        </w:rPr>
        <w:t xml:space="preserve">Console </w:t>
      </w:r>
      <w:proofErr w:type="spellStart"/>
      <w:proofErr w:type="gramStart"/>
      <w:r w:rsidRPr="004F4964">
        <w:rPr>
          <w:lang w:val="fr-FR"/>
        </w:rPr>
        <w:t>signIn</w:t>
      </w:r>
      <w:proofErr w:type="spellEnd"/>
      <w:r w:rsidRPr="004F4964">
        <w:rPr>
          <w:lang w:val="fr-FR"/>
        </w:rPr>
        <w:t>:</w:t>
      </w:r>
      <w:proofErr w:type="gramEnd"/>
      <w:r w:rsidRPr="004F4964">
        <w:rPr>
          <w:lang w:val="fr-FR"/>
        </w:rPr>
        <w:t xml:space="preserve"> </w:t>
      </w:r>
      <w:r w:rsidRPr="004F4964">
        <w:rPr>
          <w:rFonts w:ascii="Arial" w:hAnsi="Arial" w:cs="Arial"/>
          <w:color w:val="444444"/>
          <w:sz w:val="21"/>
          <w:szCs w:val="21"/>
          <w:shd w:val="clear" w:color="auto" w:fill="F7FDF7"/>
          <w:lang w:val="fr-FR"/>
        </w:rPr>
        <w:t> </w:t>
      </w:r>
      <w:hyperlink r:id="rId24"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Pr="00236D1C" w:rsidRDefault="00C572B6" w:rsidP="00567156">
      <w:pPr>
        <w:rPr>
          <w:rFonts w:ascii="Arial" w:hAnsi="Arial" w:cs="Arial"/>
          <w:color w:val="444444"/>
          <w:sz w:val="21"/>
          <w:szCs w:val="21"/>
          <w:shd w:val="clear" w:color="auto" w:fill="F0F9FF"/>
          <w:lang w:val="fr-FR"/>
        </w:rPr>
      </w:pPr>
      <w:r>
        <w:rPr>
          <w:lang w:val="fr-FR"/>
        </w:rPr>
        <w:t xml:space="preserve">ID : </w:t>
      </w:r>
      <w:r w:rsidRPr="00236D1C">
        <w:rPr>
          <w:rFonts w:ascii="Arial" w:hAnsi="Arial" w:cs="Arial"/>
          <w:color w:val="444444"/>
          <w:sz w:val="21"/>
          <w:szCs w:val="21"/>
          <w:shd w:val="clear" w:color="auto" w:fill="F0F9FF"/>
          <w:lang w:val="fr-FR"/>
        </w:rPr>
        <w:t>AKIAZUIYUZBLDNC4LXVI</w:t>
      </w:r>
    </w:p>
    <w:p w14:paraId="25AB00C5" w14:textId="2B5C9FC0" w:rsidR="00C572B6" w:rsidRPr="00236D1C" w:rsidRDefault="00C572B6" w:rsidP="00567156">
      <w:pPr>
        <w:rPr>
          <w:rFonts w:ascii="Arial" w:hAnsi="Arial" w:cs="Arial"/>
          <w:color w:val="444444"/>
          <w:sz w:val="21"/>
          <w:szCs w:val="21"/>
          <w:shd w:val="clear" w:color="auto" w:fill="F0F9FF"/>
          <w:lang w:val="fr-FR"/>
        </w:rPr>
      </w:pPr>
      <w:r>
        <w:rPr>
          <w:lang w:val="fr-FR"/>
        </w:rPr>
        <w:t xml:space="preserve">Access Key : </w:t>
      </w:r>
      <w:r w:rsidRPr="00236D1C">
        <w:rPr>
          <w:rFonts w:ascii="Arial" w:hAnsi="Arial" w:cs="Arial"/>
          <w:color w:val="444444"/>
          <w:sz w:val="21"/>
          <w:szCs w:val="21"/>
          <w:shd w:val="clear" w:color="auto" w:fill="F0F9FF"/>
          <w:lang w:val="fr-FR"/>
        </w:rPr>
        <w:t xml:space="preserve">5+k1/3wK5EyWclbRFNj2rdKJuXgqgl2mKl234lEh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proofErr w:type="spellStart"/>
      <w:r w:rsidRPr="00BF099B">
        <w:rPr>
          <w:rFonts w:ascii="Arial" w:hAnsi="Arial" w:cs="Arial"/>
          <w:color w:val="444444"/>
          <w:sz w:val="21"/>
          <w:szCs w:val="21"/>
          <w:shd w:val="clear" w:color="auto" w:fill="F0F9FF"/>
        </w:rPr>
        <w:t>udacity</w:t>
      </w:r>
      <w:proofErr w:type="spellEnd"/>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lastRenderedPageBreak/>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proofErr w:type="spellStart"/>
      <w:r w:rsidRPr="002662F4">
        <w:rPr>
          <w:rFonts w:ascii="Arial" w:hAnsi="Arial" w:cs="Arial"/>
          <w:color w:val="444444"/>
          <w:sz w:val="21"/>
          <w:szCs w:val="21"/>
          <w:shd w:val="clear" w:color="auto" w:fill="F0F9FF"/>
        </w:rPr>
        <w:t>udacitydb</w:t>
      </w:r>
      <w:proofErr w:type="spellEnd"/>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36D1C"/>
    <w:rsid w:val="00265D23"/>
    <w:rsid w:val="002662F4"/>
    <w:rsid w:val="002E70D8"/>
    <w:rsid w:val="0035569E"/>
    <w:rsid w:val="00370124"/>
    <w:rsid w:val="00380411"/>
    <w:rsid w:val="00411A3A"/>
    <w:rsid w:val="004916CD"/>
    <w:rsid w:val="004F4964"/>
    <w:rsid w:val="00556B17"/>
    <w:rsid w:val="00567156"/>
    <w:rsid w:val="006C3B93"/>
    <w:rsid w:val="006F7441"/>
    <w:rsid w:val="00845192"/>
    <w:rsid w:val="00865262"/>
    <w:rsid w:val="00906DB2"/>
    <w:rsid w:val="00914056"/>
    <w:rsid w:val="009B509C"/>
    <w:rsid w:val="009E462E"/>
    <w:rsid w:val="00A13439"/>
    <w:rsid w:val="00A465ED"/>
    <w:rsid w:val="00B93BA0"/>
    <w:rsid w:val="00BA05CE"/>
    <w:rsid w:val="00BF099B"/>
    <w:rsid w:val="00C572B6"/>
    <w:rsid w:val="00CB55CB"/>
    <w:rsid w:val="00CC3DB1"/>
    <w:rsid w:val="00CC4579"/>
    <w:rsid w:val="00D96099"/>
    <w:rsid w:val="00DA074B"/>
    <w:rsid w:val="00DA337A"/>
    <w:rsid w:val="00E62142"/>
    <w:rsid w:val="00F22DAB"/>
    <w:rsid w:val="00F41723"/>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hyperlink" Target="https://662013528150.signin.aws.amazon.com/console"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app.circleci.com/pipelines/github/pius-ng3a/cloud_deployment_udacity"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github.com/pius-ng3a/cloud_deployment_udacity"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06</TotalTime>
  <Pages>12</Pages>
  <Words>531</Words>
  <Characters>3032</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6</cp:revision>
  <dcterms:created xsi:type="dcterms:W3CDTF">2020-06-26T07:14:00Z</dcterms:created>
  <dcterms:modified xsi:type="dcterms:W3CDTF">2020-09-10T09:18:00Z</dcterms:modified>
</cp:coreProperties>
</file>